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69F36" w14:textId="29C17026" w:rsidR="0069232D" w:rsidRPr="005A42F3" w:rsidRDefault="00250169">
      <w:pPr>
        <w:rPr>
          <w:b/>
          <w:sz w:val="32"/>
          <w:szCs w:val="32"/>
        </w:rPr>
      </w:pPr>
      <w:r>
        <w:rPr>
          <w:b/>
          <w:sz w:val="32"/>
          <w:szCs w:val="32"/>
        </w:rPr>
        <w:t>JavaScript/HTML/CSS Developer Test</w:t>
      </w:r>
    </w:p>
    <w:p w14:paraId="2E169451" w14:textId="77777777" w:rsidR="0069232D" w:rsidRDefault="00250169" w:rsidP="005A42F3">
      <w:pPr>
        <w:spacing w:before="480"/>
        <w:rPr>
          <w:b/>
          <w:sz w:val="24"/>
          <w:szCs w:val="24"/>
        </w:rPr>
      </w:pPr>
      <w:r>
        <w:rPr>
          <w:b/>
          <w:sz w:val="24"/>
          <w:szCs w:val="24"/>
        </w:rPr>
        <w:t>Description</w:t>
      </w:r>
    </w:p>
    <w:p w14:paraId="3344A129" w14:textId="6F3B4E14" w:rsidR="0069232D" w:rsidRDefault="00250169">
      <w:r>
        <w:t xml:space="preserve">Create a page that looks as close </w:t>
      </w:r>
      <w:r w:rsidR="00F768DE">
        <w:t xml:space="preserve">as possible </w:t>
      </w:r>
      <w:r>
        <w:t>to</w:t>
      </w:r>
      <w:r w:rsidR="00167CA2">
        <w:t xml:space="preserve"> the </w:t>
      </w:r>
      <w:r w:rsidR="005A42F3">
        <w:t>design</w:t>
      </w:r>
      <w:r w:rsidR="00167CA2">
        <w:t xml:space="preserve"> provided </w:t>
      </w:r>
      <w:proofErr w:type="gramStart"/>
      <w:r w:rsidR="00167CA2">
        <w:t xml:space="preserve">in </w:t>
      </w:r>
      <w:r w:rsidR="00F768DE" w:rsidRPr="006F4ADE">
        <w:rPr>
          <w:b/>
          <w:bCs/>
          <w:i/>
          <w:iCs/>
          <w:highlight w:val="yellow"/>
        </w:rPr>
        <w:t>.</w:t>
      </w:r>
      <w:proofErr w:type="gramEnd"/>
      <w:r w:rsidR="00F768DE" w:rsidRPr="006F4ADE">
        <w:rPr>
          <w:b/>
          <w:bCs/>
          <w:i/>
          <w:iCs/>
          <w:highlight w:val="yellow"/>
        </w:rPr>
        <w:t>/</w:t>
      </w:r>
      <w:proofErr w:type="spellStart"/>
      <w:r w:rsidR="005A42F3" w:rsidRPr="006F4ADE">
        <w:rPr>
          <w:b/>
          <w:bCs/>
          <w:i/>
          <w:iCs/>
          <w:highlight w:val="yellow"/>
        </w:rPr>
        <w:t>mockups</w:t>
      </w:r>
      <w:proofErr w:type="spellEnd"/>
      <w:r w:rsidR="005A42F3">
        <w:t xml:space="preserve"> folder</w:t>
      </w:r>
      <w:r w:rsidR="00F768DE">
        <w:t>.</w:t>
      </w:r>
    </w:p>
    <w:p w14:paraId="502634C9" w14:textId="4CE7E718" w:rsidR="006F4ADE" w:rsidRDefault="00F768DE">
      <w:r w:rsidRPr="006F4ADE">
        <w:rPr>
          <w:highlight w:val="yellow"/>
        </w:rPr>
        <w:t>Assets</w:t>
      </w:r>
      <w:r w:rsidR="00250169" w:rsidRPr="006F4ADE">
        <w:rPr>
          <w:highlight w:val="yellow"/>
        </w:rPr>
        <w:t xml:space="preserve"> are </w:t>
      </w:r>
      <w:r w:rsidRPr="006F4ADE">
        <w:rPr>
          <w:highlight w:val="yellow"/>
        </w:rPr>
        <w:t>provided</w:t>
      </w:r>
      <w:r w:rsidR="00250169" w:rsidRPr="006F4ADE">
        <w:rPr>
          <w:highlight w:val="yellow"/>
        </w:rPr>
        <w:t xml:space="preserve"> inside the images </w:t>
      </w:r>
      <w:r w:rsidRPr="006F4ADE">
        <w:rPr>
          <w:highlight w:val="yellow"/>
        </w:rPr>
        <w:t>and font folders.</w:t>
      </w:r>
    </w:p>
    <w:p w14:paraId="4351E328" w14:textId="77777777" w:rsidR="0069232D" w:rsidRDefault="00250169" w:rsidP="005A42F3">
      <w:pPr>
        <w:spacing w:before="480"/>
        <w:rPr>
          <w:b/>
        </w:rPr>
      </w:pPr>
      <w:r>
        <w:rPr>
          <w:b/>
        </w:rPr>
        <w:t>Time Duration</w:t>
      </w:r>
    </w:p>
    <w:p w14:paraId="68677262" w14:textId="0B02A37C" w:rsidR="0069232D" w:rsidRDefault="00250169">
      <w:r>
        <w:t>Get as much done as you can in 3.5 hours.</w:t>
      </w:r>
    </w:p>
    <w:p w14:paraId="639BFE01" w14:textId="20F70ABD" w:rsidR="0069232D" w:rsidRDefault="00250169" w:rsidP="007C3684">
      <w:pPr>
        <w:spacing w:before="360"/>
        <w:rPr>
          <w:b/>
        </w:rPr>
      </w:pPr>
      <w:r>
        <w:rPr>
          <w:b/>
        </w:rPr>
        <w:t>Required Features</w:t>
      </w:r>
    </w:p>
    <w:p w14:paraId="34022DDA" w14:textId="081024B4" w:rsidR="00D04C0B" w:rsidRPr="006F4ADE" w:rsidRDefault="00D04C0B" w:rsidP="00C607C0">
      <w:pPr>
        <w:pStyle w:val="ListParagraph"/>
        <w:numPr>
          <w:ilvl w:val="0"/>
          <w:numId w:val="1"/>
        </w:numPr>
        <w:rPr>
          <w:bCs/>
          <w:u w:val="single"/>
        </w:rPr>
      </w:pPr>
      <w:r w:rsidRPr="006F4ADE">
        <w:rPr>
          <w:bCs/>
          <w:u w:val="single"/>
        </w:rPr>
        <w:t>Attention to detail is key!</w:t>
      </w:r>
      <w:r w:rsidR="0050648A">
        <w:rPr>
          <w:bCs/>
          <w:u w:val="single"/>
        </w:rPr>
        <w:t xml:space="preserve"> (Follow </w:t>
      </w:r>
      <w:proofErr w:type="spellStart"/>
      <w:r w:rsidR="0050648A">
        <w:rPr>
          <w:bCs/>
          <w:u w:val="single"/>
        </w:rPr>
        <w:t>mockups</w:t>
      </w:r>
      <w:proofErr w:type="spellEnd"/>
      <w:r w:rsidR="0050648A">
        <w:rPr>
          <w:bCs/>
          <w:u w:val="single"/>
        </w:rPr>
        <w:t>)</w:t>
      </w:r>
    </w:p>
    <w:p w14:paraId="03FAC079" w14:textId="1A428108" w:rsidR="00D04C0B" w:rsidRDefault="00D04C0B" w:rsidP="00C607C0">
      <w:pPr>
        <w:pStyle w:val="ListParagraph"/>
        <w:numPr>
          <w:ilvl w:val="0"/>
          <w:numId w:val="1"/>
        </w:numPr>
        <w:rPr>
          <w:bCs/>
        </w:rPr>
      </w:pPr>
      <w:r>
        <w:rPr>
          <w:bCs/>
        </w:rPr>
        <w:t>The</w:t>
      </w:r>
      <w:r w:rsidR="00C607C0" w:rsidRPr="00C607C0">
        <w:rPr>
          <w:bCs/>
        </w:rPr>
        <w:t xml:space="preserve"> </w:t>
      </w:r>
      <w:r w:rsidR="00C607C0">
        <w:rPr>
          <w:bCs/>
        </w:rPr>
        <w:t>“</w:t>
      </w:r>
      <w:r>
        <w:rPr>
          <w:bCs/>
        </w:rPr>
        <w:t>links</w:t>
      </w:r>
      <w:r w:rsidR="00C607C0" w:rsidRPr="00C607C0">
        <w:rPr>
          <w:bCs/>
        </w:rPr>
        <w:t xml:space="preserve"> bar</w:t>
      </w:r>
      <w:r w:rsidR="00C607C0">
        <w:rPr>
          <w:bCs/>
        </w:rPr>
        <w:t>”</w:t>
      </w:r>
    </w:p>
    <w:p w14:paraId="7E46118D" w14:textId="444759E0" w:rsidR="00D04C0B" w:rsidRPr="00D04C0B" w:rsidRDefault="00D04C0B" w:rsidP="00D04C0B">
      <w:pPr>
        <w:pStyle w:val="ListParagraph"/>
        <w:rPr>
          <w:bCs/>
        </w:rPr>
      </w:pPr>
      <w:r>
        <w:rPr>
          <w:noProof/>
        </w:rPr>
        <w:drawing>
          <wp:inline distT="0" distB="0" distL="0" distR="0" wp14:anchorId="151387B2" wp14:editId="6FEA8AC4">
            <wp:extent cx="6126480" cy="422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42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12286" w14:textId="77777777" w:rsidR="00D04C0B" w:rsidRDefault="00D04C0B" w:rsidP="00D04C0B">
      <w:pPr>
        <w:pStyle w:val="ListParagraph"/>
        <w:rPr>
          <w:bCs/>
        </w:rPr>
      </w:pPr>
    </w:p>
    <w:p w14:paraId="560527EA" w14:textId="4B30F88B" w:rsidR="00D04C0B" w:rsidRDefault="00D04C0B" w:rsidP="00D04C0B">
      <w:pPr>
        <w:pStyle w:val="ListParagraph"/>
        <w:rPr>
          <w:bCs/>
        </w:rPr>
      </w:pPr>
      <w:r w:rsidRPr="00D04C0B">
        <w:rPr>
          <w:bCs/>
        </w:rPr>
        <w:t xml:space="preserve">should be at the bottom of the screen </w:t>
      </w:r>
      <w:r w:rsidRPr="00D04C0B">
        <w:rPr>
          <w:b/>
          <w:u w:val="single"/>
        </w:rPr>
        <w:t xml:space="preserve">when you scroll all the way </w:t>
      </w:r>
      <w:r w:rsidR="006F4ADE">
        <w:rPr>
          <w:b/>
          <w:u w:val="single"/>
        </w:rPr>
        <w:t>to the top</w:t>
      </w:r>
      <w:r>
        <w:rPr>
          <w:bCs/>
        </w:rPr>
        <w:t>, like so:</w:t>
      </w:r>
    </w:p>
    <w:p w14:paraId="28E02412" w14:textId="77777777" w:rsidR="00D04C0B" w:rsidRDefault="00D04C0B" w:rsidP="00D04C0B">
      <w:pPr>
        <w:pStyle w:val="ListParagraph"/>
        <w:rPr>
          <w:bCs/>
        </w:rPr>
      </w:pPr>
    </w:p>
    <w:p w14:paraId="64B4B04D" w14:textId="680E2F58" w:rsidR="00D04C0B" w:rsidRDefault="00D04C0B" w:rsidP="00D04C0B">
      <w:pPr>
        <w:pStyle w:val="ListParagraph"/>
        <w:rPr>
          <w:bCs/>
        </w:rPr>
      </w:pPr>
      <w:r>
        <w:rPr>
          <w:noProof/>
        </w:rPr>
        <w:drawing>
          <wp:inline distT="0" distB="0" distL="0" distR="0" wp14:anchorId="033B2235" wp14:editId="0323727E">
            <wp:extent cx="6126480" cy="43884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8714E" w14:textId="6995EF14" w:rsidR="006F4ADE" w:rsidRPr="006F4ADE" w:rsidRDefault="006F4ADE" w:rsidP="006F4ADE">
      <w:pPr>
        <w:spacing w:before="360"/>
        <w:rPr>
          <w:b/>
        </w:rPr>
      </w:pPr>
      <w:r>
        <w:rPr>
          <w:b/>
        </w:rPr>
        <w:lastRenderedPageBreak/>
        <w:t>Required Features</w:t>
      </w:r>
      <w:r>
        <w:rPr>
          <w:b/>
        </w:rPr>
        <w:t xml:space="preserve"> continued…</w:t>
      </w:r>
    </w:p>
    <w:p w14:paraId="1E0903B4" w14:textId="1D182E9A" w:rsidR="008B4331" w:rsidRPr="008B4331" w:rsidRDefault="008B4331" w:rsidP="008B4331">
      <w:pPr>
        <w:pStyle w:val="ListParagraph"/>
        <w:numPr>
          <w:ilvl w:val="0"/>
          <w:numId w:val="1"/>
        </w:numPr>
      </w:pPr>
      <w:r>
        <w:t>T</w:t>
      </w:r>
      <w:r>
        <w:t xml:space="preserve">he site </w:t>
      </w:r>
      <w:r>
        <w:t xml:space="preserve">should be </w:t>
      </w:r>
      <w:r>
        <w:t>responsive</w:t>
      </w:r>
    </w:p>
    <w:p w14:paraId="1EE2B23A" w14:textId="76D68068" w:rsidR="00167CA2" w:rsidRDefault="00C607C0" w:rsidP="00167CA2">
      <w:pPr>
        <w:pStyle w:val="ListParagraph"/>
        <w:numPr>
          <w:ilvl w:val="0"/>
          <w:numId w:val="1"/>
        </w:numPr>
        <w:rPr>
          <w:bCs/>
        </w:rPr>
      </w:pPr>
      <w:r>
        <w:rPr>
          <w:bCs/>
        </w:rPr>
        <w:t xml:space="preserve">All links and icons should </w:t>
      </w:r>
      <w:r w:rsidR="006F4ADE">
        <w:rPr>
          <w:bCs/>
        </w:rPr>
        <w:t>turn</w:t>
      </w:r>
      <w:r>
        <w:rPr>
          <w:bCs/>
        </w:rPr>
        <w:t xml:space="preserve"> green on hover</w:t>
      </w:r>
    </w:p>
    <w:p w14:paraId="1891565F" w14:textId="6A033C3F" w:rsidR="00167CA2" w:rsidRDefault="00D04C0B" w:rsidP="00C607C0">
      <w:pPr>
        <w:pStyle w:val="ListParagraph"/>
        <w:numPr>
          <w:ilvl w:val="0"/>
          <w:numId w:val="1"/>
        </w:numPr>
        <w:rPr>
          <w:bCs/>
        </w:rPr>
      </w:pPr>
      <w:r>
        <w:rPr>
          <w:bCs/>
        </w:rPr>
        <w:t xml:space="preserve">Gallery images: </w:t>
      </w:r>
      <w:r w:rsidR="00167CA2">
        <w:rPr>
          <w:bCs/>
        </w:rPr>
        <w:t>On hover</w:t>
      </w:r>
      <w:r>
        <w:rPr>
          <w:bCs/>
        </w:rPr>
        <w:t xml:space="preserve"> – add a zoom effect</w:t>
      </w:r>
    </w:p>
    <w:p w14:paraId="192B2783" w14:textId="638BC7C1" w:rsidR="0050648A" w:rsidRPr="0050648A" w:rsidRDefault="0050648A" w:rsidP="0050648A">
      <w:pPr>
        <w:pStyle w:val="ListParagraph"/>
        <w:numPr>
          <w:ilvl w:val="0"/>
          <w:numId w:val="1"/>
        </w:numPr>
        <w:rPr>
          <w:bCs/>
        </w:rPr>
      </w:pPr>
      <w:r>
        <w:rPr>
          <w:bCs/>
        </w:rPr>
        <w:t>All hover effects should have a smooth transition with easing</w:t>
      </w:r>
    </w:p>
    <w:p w14:paraId="24129D5D" w14:textId="51626FC3" w:rsidR="0050648A" w:rsidRPr="0050648A" w:rsidRDefault="00250169" w:rsidP="0050648A">
      <w:pPr>
        <w:pStyle w:val="ListParagraph"/>
        <w:numPr>
          <w:ilvl w:val="0"/>
          <w:numId w:val="1"/>
        </w:numPr>
      </w:pPr>
      <w:r>
        <w:t xml:space="preserve">Make sure the </w:t>
      </w:r>
      <w:r w:rsidR="0050648A">
        <w:t>site looks as identical as possible</w:t>
      </w:r>
      <w:r>
        <w:t xml:space="preserve"> in Firefox</w:t>
      </w:r>
      <w:r w:rsidR="00F768DE">
        <w:t xml:space="preserve"> and</w:t>
      </w:r>
      <w:r>
        <w:t xml:space="preserve"> Chrome </w:t>
      </w:r>
    </w:p>
    <w:p w14:paraId="137BA0CD" w14:textId="77777777" w:rsidR="0050648A" w:rsidRDefault="00F768DE" w:rsidP="0050648A">
      <w:pPr>
        <w:rPr>
          <w:b/>
          <w:bCs/>
        </w:rPr>
      </w:pPr>
      <w:r w:rsidRPr="006F4ADE">
        <w:rPr>
          <w:b/>
          <w:bCs/>
          <w:highlight w:val="yellow"/>
        </w:rPr>
        <w:t>Bonus</w:t>
      </w:r>
      <w:bookmarkStart w:id="0" w:name="_GoBack"/>
      <w:bookmarkEnd w:id="0"/>
    </w:p>
    <w:p w14:paraId="37A5B97D" w14:textId="4AED9342" w:rsidR="00F768DE" w:rsidRPr="0050648A" w:rsidRDefault="00F768DE" w:rsidP="0050648A">
      <w:pPr>
        <w:pStyle w:val="ListParagraph"/>
        <w:numPr>
          <w:ilvl w:val="0"/>
          <w:numId w:val="1"/>
        </w:numPr>
        <w:rPr>
          <w:b/>
          <w:bCs/>
        </w:rPr>
      </w:pPr>
      <w:r>
        <w:t>Use JavaScript to scroll to the gallery section when clicking on arrow</w:t>
      </w:r>
      <w:r w:rsidR="0050648A">
        <w:t xml:space="preserve"> (</w:t>
      </w:r>
      <w:r w:rsidR="0050648A">
        <w:rPr>
          <w:noProof/>
        </w:rPr>
        <w:drawing>
          <wp:inline distT="0" distB="0" distL="0" distR="0" wp14:anchorId="29FD6CCD" wp14:editId="6CE996EA">
            <wp:extent cx="323850" cy="3143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648A">
        <w:t>)</w:t>
      </w:r>
      <w:r w:rsidR="006F4ADE">
        <w:t>.</w:t>
      </w:r>
    </w:p>
    <w:p w14:paraId="699D7BD9" w14:textId="77777777" w:rsidR="006F4ADE" w:rsidRPr="00F768DE" w:rsidRDefault="006F4ADE" w:rsidP="006F4ADE">
      <w:pPr>
        <w:pStyle w:val="ListParagraph"/>
      </w:pPr>
    </w:p>
    <w:p w14:paraId="55CE313C" w14:textId="1E39E8AE" w:rsidR="0069232D" w:rsidRPr="0050648A" w:rsidRDefault="00F768DE" w:rsidP="0050648A">
      <w:pPr>
        <w:rPr>
          <w:b/>
        </w:rPr>
      </w:pPr>
      <w:r>
        <w:rPr>
          <w:b/>
        </w:rPr>
        <w:t>Important</w:t>
      </w:r>
      <w:r w:rsidR="0050648A">
        <w:rPr>
          <w:b/>
        </w:rPr>
        <w:t xml:space="preserve">: </w:t>
      </w:r>
      <w:r w:rsidR="00250169" w:rsidRPr="0050648A">
        <w:rPr>
          <w:b/>
          <w:u w:val="single"/>
        </w:rPr>
        <w:t xml:space="preserve">Don’t </w:t>
      </w:r>
      <w:r>
        <w:t>add</w:t>
      </w:r>
      <w:r w:rsidR="00250169">
        <w:t xml:space="preserve"> </w:t>
      </w:r>
      <w:r>
        <w:t>click functionality (menu</w:t>
      </w:r>
      <w:r w:rsidR="006F4ADE">
        <w:t xml:space="preserve"> button</w:t>
      </w:r>
      <w:r>
        <w:t>, breadcrumbs</w:t>
      </w:r>
      <w:r w:rsidR="0050648A">
        <w:t>, links</w:t>
      </w:r>
      <w:r>
        <w:t xml:space="preserve">) </w:t>
      </w:r>
      <w:r w:rsidRPr="0050648A">
        <w:rPr>
          <w:b/>
          <w:bCs/>
        </w:rPr>
        <w:t>except</w:t>
      </w:r>
      <w:r>
        <w:t xml:space="preserve"> for the Arrow </w:t>
      </w:r>
      <w:r w:rsidR="006F4ADE">
        <w:t>(</w:t>
      </w:r>
      <w:r>
        <w:t xml:space="preserve">which is a </w:t>
      </w:r>
      <w:r w:rsidRPr="0050648A">
        <w:rPr>
          <w:highlight w:val="yellow"/>
        </w:rPr>
        <w:t>bonus</w:t>
      </w:r>
      <w:r w:rsidR="006F4ADE">
        <w:t>).</w:t>
      </w:r>
    </w:p>
    <w:p w14:paraId="302BFBDF" w14:textId="77777777" w:rsidR="006F4ADE" w:rsidRDefault="006F4ADE" w:rsidP="006F4ADE">
      <w:pPr>
        <w:pStyle w:val="ListParagraph"/>
      </w:pPr>
      <w:bookmarkStart w:id="1" w:name="__DdeLink__241_625064047"/>
      <w:bookmarkEnd w:id="1"/>
    </w:p>
    <w:p w14:paraId="2A0290C2" w14:textId="14F11761" w:rsidR="00167CA2" w:rsidRDefault="0050648A" w:rsidP="00167CA2">
      <w:pPr>
        <w:rPr>
          <w:b/>
        </w:rPr>
      </w:pPr>
      <w:r>
        <w:rPr>
          <w:b/>
        </w:rPr>
        <w:t>Icons</w:t>
      </w:r>
    </w:p>
    <w:p w14:paraId="75209D61" w14:textId="77777777" w:rsidR="006F4ADE" w:rsidRDefault="00167CA2" w:rsidP="00167CA2">
      <w:pPr>
        <w:rPr>
          <w:bCs/>
        </w:rPr>
      </w:pPr>
      <w:r>
        <w:rPr>
          <w:bCs/>
        </w:rPr>
        <w:t xml:space="preserve">All the icons </w:t>
      </w:r>
      <w:r w:rsidR="006F4ADE">
        <w:rPr>
          <w:bCs/>
        </w:rPr>
        <w:t>use</w:t>
      </w:r>
      <w:r>
        <w:rPr>
          <w:bCs/>
        </w:rPr>
        <w:t xml:space="preserve"> font-family ‘</w:t>
      </w:r>
      <w:proofErr w:type="spellStart"/>
      <w:r>
        <w:rPr>
          <w:bCs/>
        </w:rPr>
        <w:t>Linearicons</w:t>
      </w:r>
      <w:proofErr w:type="spellEnd"/>
      <w:r>
        <w:rPr>
          <w:bCs/>
        </w:rPr>
        <w:t xml:space="preserve">’ </w:t>
      </w:r>
      <w:r w:rsidR="006F4ADE">
        <w:rPr>
          <w:bCs/>
        </w:rPr>
        <w:t>which</w:t>
      </w:r>
      <w:r>
        <w:rPr>
          <w:bCs/>
        </w:rPr>
        <w:t xml:space="preserve"> is already included in your index.html. </w:t>
      </w:r>
    </w:p>
    <w:p w14:paraId="3F78368C" w14:textId="067C958C" w:rsidR="00167CA2" w:rsidRPr="00167CA2" w:rsidRDefault="00167CA2" w:rsidP="00167CA2">
      <w:pPr>
        <w:rPr>
          <w:bCs/>
        </w:rPr>
      </w:pPr>
      <w:r w:rsidRPr="00167CA2">
        <w:rPr>
          <w:bCs/>
        </w:rPr>
        <w:t xml:space="preserve">Use </w:t>
      </w:r>
      <w:r w:rsidR="006F4ADE">
        <w:rPr>
          <w:bCs/>
        </w:rPr>
        <w:t>the following</w:t>
      </w:r>
      <w:r w:rsidRPr="00167CA2">
        <w:rPr>
          <w:bCs/>
        </w:rPr>
        <w:t xml:space="preserve"> classes for icons</w:t>
      </w:r>
      <w:r w:rsidR="00DC7290">
        <w:rPr>
          <w:bCs/>
        </w:rPr>
        <w:t xml:space="preserve"> </w:t>
      </w:r>
    </w:p>
    <w:p w14:paraId="01D16B0F" w14:textId="77777777" w:rsidR="00167CA2" w:rsidRPr="00167CA2" w:rsidRDefault="00167CA2" w:rsidP="00167CA2">
      <w:pPr>
        <w:pStyle w:val="ListParagraph"/>
        <w:numPr>
          <w:ilvl w:val="0"/>
          <w:numId w:val="1"/>
        </w:numPr>
        <w:rPr>
          <w:bCs/>
        </w:rPr>
      </w:pPr>
      <w:proofErr w:type="spellStart"/>
      <w:r w:rsidRPr="00167CA2">
        <w:rPr>
          <w:bCs/>
        </w:rPr>
        <w:t>lnr</w:t>
      </w:r>
      <w:proofErr w:type="spellEnd"/>
      <w:r w:rsidRPr="00167CA2">
        <w:rPr>
          <w:bCs/>
        </w:rPr>
        <w:t xml:space="preserve"> </w:t>
      </w:r>
      <w:proofErr w:type="spellStart"/>
      <w:r w:rsidRPr="00167CA2">
        <w:rPr>
          <w:bCs/>
        </w:rPr>
        <w:t>lnr</w:t>
      </w:r>
      <w:proofErr w:type="spellEnd"/>
      <w:r w:rsidRPr="00167CA2">
        <w:rPr>
          <w:bCs/>
        </w:rPr>
        <w:t>-bubbles</w:t>
      </w:r>
    </w:p>
    <w:p w14:paraId="5A04DBE4" w14:textId="77777777" w:rsidR="00167CA2" w:rsidRPr="00167CA2" w:rsidRDefault="00167CA2" w:rsidP="00167CA2">
      <w:pPr>
        <w:pStyle w:val="ListParagraph"/>
        <w:numPr>
          <w:ilvl w:val="0"/>
          <w:numId w:val="1"/>
        </w:numPr>
        <w:rPr>
          <w:bCs/>
        </w:rPr>
      </w:pPr>
      <w:proofErr w:type="spellStart"/>
      <w:r w:rsidRPr="00167CA2">
        <w:rPr>
          <w:bCs/>
        </w:rPr>
        <w:t>lnr</w:t>
      </w:r>
      <w:proofErr w:type="spellEnd"/>
      <w:r w:rsidRPr="00167CA2">
        <w:rPr>
          <w:bCs/>
        </w:rPr>
        <w:t xml:space="preserve"> </w:t>
      </w:r>
      <w:proofErr w:type="spellStart"/>
      <w:r w:rsidRPr="00167CA2">
        <w:rPr>
          <w:bCs/>
        </w:rPr>
        <w:t>lnr</w:t>
      </w:r>
      <w:proofErr w:type="spellEnd"/>
      <w:r w:rsidRPr="00167CA2">
        <w:rPr>
          <w:bCs/>
        </w:rPr>
        <w:t>-map-marker</w:t>
      </w:r>
    </w:p>
    <w:p w14:paraId="07749193" w14:textId="77777777" w:rsidR="00167CA2" w:rsidRPr="00167CA2" w:rsidRDefault="00167CA2" w:rsidP="00167CA2">
      <w:pPr>
        <w:pStyle w:val="ListParagraph"/>
        <w:numPr>
          <w:ilvl w:val="0"/>
          <w:numId w:val="1"/>
        </w:numPr>
        <w:rPr>
          <w:bCs/>
        </w:rPr>
      </w:pPr>
      <w:proofErr w:type="spellStart"/>
      <w:r w:rsidRPr="00167CA2">
        <w:rPr>
          <w:bCs/>
        </w:rPr>
        <w:t>lnr</w:t>
      </w:r>
      <w:proofErr w:type="spellEnd"/>
      <w:r w:rsidRPr="00167CA2">
        <w:rPr>
          <w:bCs/>
        </w:rPr>
        <w:t xml:space="preserve"> </w:t>
      </w:r>
      <w:proofErr w:type="spellStart"/>
      <w:r w:rsidRPr="00167CA2">
        <w:rPr>
          <w:bCs/>
        </w:rPr>
        <w:t>lnr</w:t>
      </w:r>
      <w:proofErr w:type="spellEnd"/>
      <w:r w:rsidRPr="00167CA2">
        <w:rPr>
          <w:bCs/>
        </w:rPr>
        <w:t>-magnifier</w:t>
      </w:r>
    </w:p>
    <w:p w14:paraId="1E01736B" w14:textId="77777777" w:rsidR="00167CA2" w:rsidRPr="00167CA2" w:rsidRDefault="00167CA2" w:rsidP="00167CA2">
      <w:pPr>
        <w:pStyle w:val="ListParagraph"/>
        <w:numPr>
          <w:ilvl w:val="0"/>
          <w:numId w:val="1"/>
        </w:numPr>
        <w:rPr>
          <w:bCs/>
        </w:rPr>
      </w:pPr>
      <w:proofErr w:type="spellStart"/>
      <w:r w:rsidRPr="00167CA2">
        <w:rPr>
          <w:bCs/>
        </w:rPr>
        <w:t>lnr</w:t>
      </w:r>
      <w:proofErr w:type="spellEnd"/>
      <w:r w:rsidRPr="00167CA2">
        <w:rPr>
          <w:bCs/>
        </w:rPr>
        <w:t xml:space="preserve"> lnr-download2</w:t>
      </w:r>
    </w:p>
    <w:p w14:paraId="56C261E3" w14:textId="664C0AF7" w:rsidR="0069232D" w:rsidRDefault="00167CA2" w:rsidP="005A42F3">
      <w:pPr>
        <w:pStyle w:val="ListParagraph"/>
        <w:numPr>
          <w:ilvl w:val="0"/>
          <w:numId w:val="1"/>
        </w:numPr>
        <w:rPr>
          <w:bCs/>
        </w:rPr>
      </w:pPr>
      <w:proofErr w:type="spellStart"/>
      <w:r w:rsidRPr="00167CA2">
        <w:rPr>
          <w:bCs/>
        </w:rPr>
        <w:t>lnr</w:t>
      </w:r>
      <w:proofErr w:type="spellEnd"/>
      <w:r w:rsidRPr="00167CA2">
        <w:rPr>
          <w:bCs/>
        </w:rPr>
        <w:t xml:space="preserve"> lnr-expand2</w:t>
      </w:r>
    </w:p>
    <w:p w14:paraId="0E4D98C0" w14:textId="1E98F808" w:rsidR="006F4ADE" w:rsidRPr="006F4ADE" w:rsidRDefault="006F4ADE" w:rsidP="006F4ADE">
      <w:pPr>
        <w:rPr>
          <w:bCs/>
        </w:rPr>
      </w:pPr>
      <w:r w:rsidRPr="0050648A">
        <w:rPr>
          <w:bCs/>
          <w:u w:val="single"/>
        </w:rPr>
        <w:t>Example</w:t>
      </w:r>
      <w:r>
        <w:rPr>
          <w:bCs/>
        </w:rPr>
        <w:t xml:space="preserve">: </w:t>
      </w:r>
      <w:r>
        <w:rPr>
          <w:bCs/>
        </w:rPr>
        <w:t>&lt;div class</w:t>
      </w:r>
      <w:proofErr w:type="gramStart"/>
      <w:r>
        <w:rPr>
          <w:bCs/>
        </w:rPr>
        <w:t>=”</w:t>
      </w:r>
      <w:proofErr w:type="spellStart"/>
      <w:r>
        <w:rPr>
          <w:bCs/>
        </w:rPr>
        <w:t>lnr</w:t>
      </w:r>
      <w:proofErr w:type="spellEnd"/>
      <w:proofErr w:type="gramEnd"/>
      <w:r>
        <w:rPr>
          <w:bCs/>
        </w:rPr>
        <w:t xml:space="preserve"> </w:t>
      </w:r>
      <w:proofErr w:type="spellStart"/>
      <w:r>
        <w:rPr>
          <w:bCs/>
        </w:rPr>
        <w:t>lnr</w:t>
      </w:r>
      <w:proofErr w:type="spellEnd"/>
      <w:r>
        <w:rPr>
          <w:bCs/>
        </w:rPr>
        <w:t>-magnifier”&gt;&lt;/div&gt;</w:t>
      </w:r>
    </w:p>
    <w:p w14:paraId="7E7010E6" w14:textId="77777777" w:rsidR="006F4ADE" w:rsidRDefault="006F4ADE" w:rsidP="005A42F3">
      <w:pPr>
        <w:rPr>
          <w:b/>
        </w:rPr>
      </w:pPr>
    </w:p>
    <w:p w14:paraId="4FFF9FFD" w14:textId="6D700B58" w:rsidR="00F768DE" w:rsidRDefault="00F768DE" w:rsidP="005A42F3">
      <w:pPr>
        <w:rPr>
          <w:b/>
        </w:rPr>
      </w:pPr>
      <w:r w:rsidRPr="00F768DE">
        <w:rPr>
          <w:b/>
        </w:rPr>
        <w:t>Theme Colors</w:t>
      </w:r>
    </w:p>
    <w:p w14:paraId="2606C8EA" w14:textId="6D567D1D" w:rsidR="00F768DE" w:rsidRDefault="005A42F3" w:rsidP="005A42F3">
      <w:pPr>
        <w:rPr>
          <w:bCs/>
        </w:rPr>
      </w:pPr>
      <w:r>
        <w:rPr>
          <w:bCs/>
        </w:rPr>
        <w:t xml:space="preserve"> </w:t>
      </w:r>
      <w:r w:rsidR="00F768DE">
        <w:rPr>
          <w:bCs/>
        </w:rPr>
        <w:t>G</w:t>
      </w:r>
      <w:r>
        <w:rPr>
          <w:bCs/>
        </w:rPr>
        <w:t>rey</w:t>
      </w:r>
      <w:r w:rsidR="00F768DE">
        <w:rPr>
          <w:bCs/>
        </w:rPr>
        <w:t>:</w:t>
      </w:r>
      <w:r w:rsidR="00F768DE">
        <w:t xml:space="preserve"> </w:t>
      </w:r>
      <w:r w:rsidR="00F768DE">
        <w:rPr>
          <w:bCs/>
        </w:rPr>
        <w:t>#434851</w:t>
      </w:r>
    </w:p>
    <w:p w14:paraId="44607D22" w14:textId="7E687FD2" w:rsidR="00F768DE" w:rsidRDefault="006F4ADE" w:rsidP="005A42F3">
      <w:proofErr w:type="gramStart"/>
      <w:r>
        <w:t>G</w:t>
      </w:r>
      <w:r w:rsidR="00F768DE" w:rsidRPr="005A42F3">
        <w:t>reen</w:t>
      </w:r>
      <w:r w:rsidR="00F768DE" w:rsidRPr="005A42F3">
        <w:t xml:space="preserve"> </w:t>
      </w:r>
      <w:r w:rsidR="00F768DE">
        <w:t>:</w:t>
      </w:r>
      <w:proofErr w:type="gramEnd"/>
      <w:r w:rsidR="00F768DE">
        <w:t xml:space="preserve"> </w:t>
      </w:r>
      <w:r w:rsidR="005A42F3" w:rsidRPr="005A42F3">
        <w:t>#6A813F</w:t>
      </w:r>
    </w:p>
    <w:p w14:paraId="11BF4101" w14:textId="608BE649" w:rsidR="005A42F3" w:rsidRDefault="006F4ADE" w:rsidP="005A42F3">
      <w:r>
        <w:t>L</w:t>
      </w:r>
      <w:r w:rsidR="00F768DE" w:rsidRPr="005A42F3">
        <w:t xml:space="preserve">ight </w:t>
      </w:r>
      <w:r>
        <w:t>G</w:t>
      </w:r>
      <w:r w:rsidR="00F768DE" w:rsidRPr="005A42F3">
        <w:t>rey</w:t>
      </w:r>
      <w:r w:rsidR="00F768DE">
        <w:t xml:space="preserve">: </w:t>
      </w:r>
      <w:r w:rsidR="005A42F3" w:rsidRPr="005A42F3">
        <w:t>#929292</w:t>
      </w:r>
    </w:p>
    <w:p w14:paraId="7C86274C" w14:textId="77777777" w:rsidR="00F768DE" w:rsidRDefault="00F768DE" w:rsidP="005A42F3"/>
    <w:p w14:paraId="15384BA8" w14:textId="2BBB1B8A" w:rsidR="00F768DE" w:rsidRDefault="007C3684" w:rsidP="005A42F3">
      <w:r w:rsidRPr="00F768DE">
        <w:rPr>
          <w:b/>
          <w:bCs/>
        </w:rPr>
        <w:t>Font</w:t>
      </w:r>
      <w:r w:rsidR="00F768DE">
        <w:rPr>
          <w:b/>
          <w:bCs/>
        </w:rPr>
        <w:t>s</w:t>
      </w:r>
    </w:p>
    <w:p w14:paraId="5560CA51" w14:textId="53CCEF66" w:rsidR="00F768DE" w:rsidRDefault="0050648A" w:rsidP="005A42F3">
      <w:r>
        <w:t>Regular Text</w:t>
      </w:r>
      <w:r w:rsidR="00F768DE" w:rsidRPr="00F768DE">
        <w:t xml:space="preserve">: </w:t>
      </w:r>
      <w:r w:rsidR="007C3684" w:rsidRPr="00F768DE">
        <w:t>libre</w:t>
      </w:r>
      <w:r w:rsidR="007C3684" w:rsidRPr="007C3684">
        <w:t>-franklin</w:t>
      </w:r>
    </w:p>
    <w:p w14:paraId="7574D689" w14:textId="6875A3BA" w:rsidR="006F4ADE" w:rsidRPr="006F4ADE" w:rsidRDefault="00F768DE" w:rsidP="005A42F3">
      <w:r>
        <w:t>Headers</w:t>
      </w:r>
      <w:r w:rsidR="0050648A">
        <w:t>/Titles</w:t>
      </w:r>
      <w:r>
        <w:t xml:space="preserve">: </w:t>
      </w:r>
      <w:proofErr w:type="spellStart"/>
      <w:r w:rsidR="007C3684" w:rsidRPr="007C3684">
        <w:t>brandon</w:t>
      </w:r>
      <w:proofErr w:type="spellEnd"/>
      <w:r w:rsidR="007C3684" w:rsidRPr="007C3684">
        <w:t>-grotesque</w:t>
      </w:r>
    </w:p>
    <w:p w14:paraId="5A3F2C47" w14:textId="1825E5A2" w:rsidR="006F4ADE" w:rsidRPr="006F4ADE" w:rsidRDefault="006F4ADE" w:rsidP="007C3684">
      <w:pPr>
        <w:spacing w:before="360"/>
        <w:rPr>
          <w:b/>
          <w:bCs/>
        </w:rPr>
      </w:pPr>
      <w:r>
        <w:rPr>
          <w:b/>
          <w:bCs/>
        </w:rPr>
        <w:t>After</w:t>
      </w:r>
      <w:r w:rsidRPr="006F4ADE">
        <w:rPr>
          <w:b/>
          <w:bCs/>
        </w:rPr>
        <w:t xml:space="preserve"> completion</w:t>
      </w:r>
    </w:p>
    <w:p w14:paraId="6CA5F45E" w14:textId="634BB30B" w:rsidR="006F4ADE" w:rsidRDefault="006F4ADE" w:rsidP="006F4ADE">
      <w:pPr>
        <w:pStyle w:val="ListParagraph"/>
        <w:numPr>
          <w:ilvl w:val="0"/>
          <w:numId w:val="1"/>
        </w:numPr>
        <w:spacing w:before="360"/>
      </w:pPr>
      <w:r>
        <w:t>Zip all the files, upload to either Google Drive or WeTransfer and e-mail us the URL</w:t>
      </w:r>
    </w:p>
    <w:sectPr w:rsidR="006F4ADE" w:rsidSect="007C3684">
      <w:pgSz w:w="12240" w:h="15840"/>
      <w:pgMar w:top="1296" w:right="1296" w:bottom="1296" w:left="1296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roid Sans Fallback">
    <w:altName w:val="Segoe UI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9D71DF"/>
    <w:multiLevelType w:val="multilevel"/>
    <w:tmpl w:val="77883966"/>
    <w:lvl w:ilvl="0">
      <w:start w:val="3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2741B2C"/>
    <w:multiLevelType w:val="multilevel"/>
    <w:tmpl w:val="15D4B4B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zeyMDKxsDS0NLNU0lEKTi0uzszPAykwrAUAk/8A6SwAAAA="/>
  </w:docVars>
  <w:rsids>
    <w:rsidRoot w:val="0069232D"/>
    <w:rsid w:val="00167CA2"/>
    <w:rsid w:val="00250169"/>
    <w:rsid w:val="0050648A"/>
    <w:rsid w:val="005A42F3"/>
    <w:rsid w:val="0069232D"/>
    <w:rsid w:val="006C06A6"/>
    <w:rsid w:val="006F4ADE"/>
    <w:rsid w:val="007642B4"/>
    <w:rsid w:val="007C3684"/>
    <w:rsid w:val="008B4331"/>
    <w:rsid w:val="00C607C0"/>
    <w:rsid w:val="00C719CE"/>
    <w:rsid w:val="00D04C0B"/>
    <w:rsid w:val="00DC7290"/>
    <w:rsid w:val="00F76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9B5F8"/>
  <w15:docId w15:val="{0E8280D9-43F7-492C-9DCD-CDF8A4BAF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roid Sans Fallback" w:hAnsi="Calibri" w:cs="Times New Roman"/>
        <w:sz w:val="22"/>
        <w:szCs w:val="22"/>
        <w:lang w:val="en-CA" w:eastAsia="zh-CN" w:bidi="ar-SA"/>
      </w:rPr>
    </w:rPrDefault>
    <w:pPrDefault>
      <w:pPr>
        <w:spacing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60"/>
    </w:pPr>
    <w:rPr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994F12"/>
    <w:rPr>
      <w:color w:val="0563C1"/>
      <w:u w:val="single"/>
    </w:rPr>
  </w:style>
  <w:style w:type="character" w:customStyle="1" w:styleId="ListLabel1">
    <w:name w:val="ListLabel 1"/>
    <w:rPr>
      <w:rFonts w:cs="Calibri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Calibri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Wingdings"/>
    </w:rPr>
  </w:style>
  <w:style w:type="character" w:customStyle="1" w:styleId="ListLabel6">
    <w:name w:val="ListLabel 6"/>
    <w:rPr>
      <w:rFonts w:cs="Symbol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customStyle="1" w:styleId="ListLabel7">
    <w:name w:val="ListLabel 7"/>
    <w:rPr>
      <w:rFonts w:cs="Calibri"/>
    </w:rPr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  <w:rPr>
      <w:rFonts w:cs="Wingdings"/>
    </w:rPr>
  </w:style>
  <w:style w:type="character" w:customStyle="1" w:styleId="ListLabel10">
    <w:name w:val="ListLabel 10"/>
    <w:rPr>
      <w:rFonts w:cs="Symbol"/>
    </w:rPr>
  </w:style>
  <w:style w:type="character" w:customStyle="1" w:styleId="ListLabel11">
    <w:name w:val="ListLabel 11"/>
    <w:rPr>
      <w:rFonts w:cs="Calibri"/>
    </w:rPr>
  </w:style>
  <w:style w:type="character" w:customStyle="1" w:styleId="ListLabel12">
    <w:name w:val="ListLabel 12"/>
    <w:rPr>
      <w:rFonts w:cs="Courier New"/>
    </w:rPr>
  </w:style>
  <w:style w:type="character" w:customStyle="1" w:styleId="ListLabel13">
    <w:name w:val="ListLabel 13"/>
    <w:rPr>
      <w:rFonts w:cs="Wingdings"/>
    </w:rPr>
  </w:style>
  <w:style w:type="character" w:customStyle="1" w:styleId="ListLabel14">
    <w:name w:val="ListLabel 14"/>
    <w:rPr>
      <w:rFonts w:cs="Symbol"/>
    </w:rPr>
  </w:style>
  <w:style w:type="character" w:customStyle="1" w:styleId="ListLabel15">
    <w:name w:val="ListLabel 15"/>
    <w:rPr>
      <w:rFonts w:cs="Calibri"/>
    </w:rPr>
  </w:style>
  <w:style w:type="character" w:customStyle="1" w:styleId="ListLabel16">
    <w:name w:val="ListLabel 16"/>
    <w:rPr>
      <w:rFonts w:cs="Courier New"/>
    </w:rPr>
  </w:style>
  <w:style w:type="character" w:customStyle="1" w:styleId="ListLabel17">
    <w:name w:val="ListLabel 17"/>
    <w:rPr>
      <w:rFonts w:cs="Wingdings"/>
    </w:rPr>
  </w:style>
  <w:style w:type="character" w:customStyle="1" w:styleId="ListLabel18">
    <w:name w:val="ListLabel 18"/>
    <w:rPr>
      <w:rFonts w:cs="Symbol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994F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06A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2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 He</dc:creator>
  <cp:lastModifiedBy>Slava Yakobson</cp:lastModifiedBy>
  <cp:revision>56</cp:revision>
  <dcterms:created xsi:type="dcterms:W3CDTF">2015-06-02T16:26:00Z</dcterms:created>
  <dcterms:modified xsi:type="dcterms:W3CDTF">2019-08-22T20:57:00Z</dcterms:modified>
  <dc:language>en-US</dc:language>
</cp:coreProperties>
</file>